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098E2760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5709E8">
        <w:rPr>
          <w:b/>
          <w:bCs/>
          <w:sz w:val="28"/>
          <w:szCs w:val="28"/>
        </w:rPr>
        <w:t>16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4F859F47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5709E8">
        <w:t>16</w:t>
      </w:r>
      <w:r w:rsidR="00FE0230" w:rsidRPr="00927723">
        <w:t xml:space="preserve"> (I)</w:t>
      </w:r>
    </w:p>
    <w:p w14:paraId="24910BC0" w14:textId="297C568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5709E8">
        <w:t>4</w:t>
      </w:r>
      <w:r w:rsidR="000E401B">
        <w:t>40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6105FB79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Pr="00927723">
        <w:t>4</w:t>
      </w:r>
      <w:r w:rsidR="005709E8">
        <w:t>0</w:t>
      </w:r>
      <w:r w:rsidRPr="00927723">
        <w:t xml:space="preserve">% N-acetylated disaccharides </w:t>
      </w:r>
      <w:r w:rsidR="00927723" w:rsidRPr="00927723">
        <w:br/>
      </w:r>
      <w:r w:rsidRPr="00927723">
        <w:t>5</w:t>
      </w:r>
      <w:r w:rsidR="005709E8">
        <w:t>6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5709E8">
        <w:t>85</w:t>
      </w:r>
      <w:r w:rsidRPr="00927723">
        <w:t xml:space="preserve">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>” (sum of N-and O-sulphates) is 1</w:t>
      </w:r>
      <w:r w:rsidR="005709E8">
        <w:t>41</w:t>
      </w:r>
      <w:r w:rsidRPr="00927723">
        <w:t xml:space="preserve">/100 disaccharides </w:t>
      </w:r>
      <w:r w:rsidR="00927723" w:rsidRPr="00927723">
        <w:br/>
      </w:r>
      <w:r w:rsidRPr="00927723">
        <w:t xml:space="preserve">Also contains approx. </w:t>
      </w:r>
      <w:r w:rsidR="005709E8">
        <w:t>3</w:t>
      </w:r>
      <w:bookmarkStart w:id="1" w:name="_GoBack"/>
      <w:bookmarkEnd w:id="1"/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DFEEF" w14:textId="77777777" w:rsidR="00900B63" w:rsidRDefault="00900B63" w:rsidP="000C6C4F">
      <w:pPr>
        <w:spacing w:after="0" w:line="240" w:lineRule="auto"/>
      </w:pPr>
      <w:r>
        <w:separator/>
      </w:r>
    </w:p>
  </w:endnote>
  <w:endnote w:type="continuationSeparator" w:id="0">
    <w:p w14:paraId="543BB260" w14:textId="77777777" w:rsidR="00900B63" w:rsidRDefault="00900B63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900B63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56006" w14:textId="77777777" w:rsidR="00900B63" w:rsidRDefault="00900B63" w:rsidP="000C6C4F">
      <w:pPr>
        <w:spacing w:after="0" w:line="240" w:lineRule="auto"/>
      </w:pPr>
      <w:r>
        <w:separator/>
      </w:r>
    </w:p>
  </w:footnote>
  <w:footnote w:type="continuationSeparator" w:id="0">
    <w:p w14:paraId="1F321203" w14:textId="77777777" w:rsidR="00900B63" w:rsidRDefault="00900B63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qgUAFkqIXywAAAA="/>
  </w:docVars>
  <w:rsids>
    <w:rsidRoot w:val="00AB5209"/>
    <w:rsid w:val="000C6C4F"/>
    <w:rsid w:val="000E401B"/>
    <w:rsid w:val="005709E8"/>
    <w:rsid w:val="00900B63"/>
    <w:rsid w:val="00927723"/>
    <w:rsid w:val="00947594"/>
    <w:rsid w:val="00A57491"/>
    <w:rsid w:val="00AB5209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795F03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3604EF"/>
    <w:rsid w:val="004C7CB0"/>
    <w:rsid w:val="00741ADF"/>
    <w:rsid w:val="0079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1:49:00Z</dcterms:created>
  <dcterms:modified xsi:type="dcterms:W3CDTF">2020-02-13T11:49:00Z</dcterms:modified>
</cp:coreProperties>
</file>